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27392006" w:rsidR="001B7147" w:rsidRPr="006E4920" w:rsidRDefault="008A7CB3" w:rsidP="006E492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Model Citizens of Christ’s Kingdom</w:t>
      </w:r>
    </w:p>
    <w:p w14:paraId="738EC684" w14:textId="016B88E4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461B44">
        <w:t>3:</w:t>
      </w:r>
      <w:r w:rsidR="008A7CB3">
        <w:t>20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00A3777D" w14:textId="05CAD970" w:rsidR="00370D98" w:rsidRDefault="001B7147" w:rsidP="00882D6F">
      <w:pPr>
        <w:rPr>
          <w:bCs/>
        </w:rPr>
      </w:pPr>
      <w:r w:rsidRPr="001B7147">
        <w:rPr>
          <w:b/>
        </w:rPr>
        <w:t>Big Idea:</w:t>
      </w:r>
      <w:r w:rsidR="000C5A11">
        <w:t xml:space="preserve"> </w:t>
      </w:r>
      <w:r w:rsidR="008A7CB3">
        <w:rPr>
          <w:bCs/>
        </w:rPr>
        <w:t>Verse 20 gives us a second reason why w</w:t>
      </w:r>
      <w:r w:rsidR="008411D5">
        <w:rPr>
          <w:bCs/>
        </w:rPr>
        <w:t>e should imitate those who live</w:t>
      </w:r>
      <w:r w:rsidR="008A7CB3">
        <w:rPr>
          <w:bCs/>
        </w:rPr>
        <w:t xml:space="preserve"> as faithful examples of </w:t>
      </w:r>
      <w:r w:rsidR="008411D5">
        <w:rPr>
          <w:bCs/>
        </w:rPr>
        <w:t>disciples of</w:t>
      </w:r>
      <w:r w:rsidR="008A7CB3">
        <w:rPr>
          <w:bCs/>
        </w:rPr>
        <w:t xml:space="preserve"> Christ. </w:t>
      </w:r>
      <w:r w:rsidR="008411D5">
        <w:rPr>
          <w:bCs/>
        </w:rPr>
        <w:t>And that reason is that t</w:t>
      </w:r>
      <w:r w:rsidR="008A7CB3">
        <w:rPr>
          <w:bCs/>
        </w:rPr>
        <w:t xml:space="preserve">hey serve as model citizens of Christ’s kingdom. </w:t>
      </w:r>
      <w:r w:rsidR="0028738F">
        <w:rPr>
          <w:bCs/>
        </w:rPr>
        <w:t xml:space="preserve"> </w:t>
      </w:r>
    </w:p>
    <w:p w14:paraId="52046372" w14:textId="77777777" w:rsidR="009E1C5A" w:rsidRPr="009E1C5A" w:rsidRDefault="009E1C5A" w:rsidP="00882D6F">
      <w:pPr>
        <w:rPr>
          <w:bCs/>
          <w:sz w:val="8"/>
        </w:rPr>
      </w:pPr>
    </w:p>
    <w:p w14:paraId="0E305168" w14:textId="6FAE1E3C" w:rsidR="004073B7" w:rsidRPr="002949B2" w:rsidRDefault="004073B7" w:rsidP="004073B7">
      <w:pPr>
        <w:rPr>
          <w:rFonts w:ascii="Calibri" w:hAnsi="Calibri"/>
          <w:sz w:val="22"/>
          <w:szCs w:val="21"/>
        </w:rPr>
      </w:pPr>
      <w:r w:rsidRPr="002949B2">
        <w:rPr>
          <w:b/>
          <w:bCs/>
          <w:sz w:val="22"/>
          <w:szCs w:val="21"/>
        </w:rPr>
        <w:t xml:space="preserve">Philippians 3:17–21 (ESV) — </w:t>
      </w:r>
      <w:r w:rsidRPr="002949B2">
        <w:rPr>
          <w:b/>
          <w:bCs/>
          <w:sz w:val="22"/>
          <w:szCs w:val="21"/>
          <w:lang w:val="en"/>
        </w:rPr>
        <w:t>17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Brothers, join in imitating me, and keep your eyes on those who walk according to the example you have in us. </w:t>
      </w:r>
      <w:r w:rsidRPr="002949B2">
        <w:rPr>
          <w:b/>
          <w:bCs/>
          <w:sz w:val="22"/>
          <w:szCs w:val="21"/>
          <w:lang w:val="en"/>
        </w:rPr>
        <w:t>18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For many, of whom I have often told you and now tell you even with tears, walk as enemies of the cross of Christ. </w:t>
      </w:r>
      <w:r w:rsidRPr="002949B2">
        <w:rPr>
          <w:b/>
          <w:bCs/>
          <w:sz w:val="22"/>
          <w:szCs w:val="21"/>
          <w:lang w:val="en"/>
        </w:rPr>
        <w:t>19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Their end is destruction, their god is their belly, and they glory in their shame, with minds set on earthly things. </w:t>
      </w:r>
      <w:r w:rsidRPr="002949B2">
        <w:rPr>
          <w:b/>
          <w:bCs/>
          <w:sz w:val="22"/>
          <w:szCs w:val="21"/>
          <w:lang w:val="en"/>
        </w:rPr>
        <w:t>20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But our citizenship is in heaven, and from it we await a Savior, the Lord Jesus Christ, </w:t>
      </w:r>
      <w:r w:rsidRPr="002949B2">
        <w:rPr>
          <w:b/>
          <w:bCs/>
          <w:sz w:val="22"/>
          <w:szCs w:val="21"/>
          <w:lang w:val="en"/>
        </w:rPr>
        <w:t>21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who will transform our lowly body to be like his glorious body, by the power that enables him even to subject all things to himself. </w:t>
      </w:r>
    </w:p>
    <w:p w14:paraId="39E16C0C" w14:textId="77777777" w:rsidR="004073B7" w:rsidRDefault="004073B7" w:rsidP="00882D6F">
      <w:pPr>
        <w:rPr>
          <w:bCs/>
        </w:rPr>
      </w:pPr>
    </w:p>
    <w:p w14:paraId="176D65D3" w14:textId="25C6F95E" w:rsidR="008A7CB3" w:rsidRDefault="004073B7" w:rsidP="00882D6F">
      <w:pPr>
        <w:rPr>
          <w:b/>
          <w:bCs/>
        </w:rPr>
      </w:pPr>
      <w:r w:rsidRPr="004073B7">
        <w:rPr>
          <w:b/>
          <w:bCs/>
        </w:rPr>
        <w:t>3 Inv</w:t>
      </w:r>
      <w:r w:rsidR="00EA23B8">
        <w:rPr>
          <w:b/>
          <w:bCs/>
        </w:rPr>
        <w:t>estigative Questions for</w:t>
      </w:r>
      <w:r w:rsidRPr="004073B7">
        <w:rPr>
          <w:b/>
          <w:bCs/>
        </w:rPr>
        <w:t xml:space="preserve"> Phil. 3:20:</w:t>
      </w:r>
    </w:p>
    <w:p w14:paraId="7DB8A649" w14:textId="2BA37858" w:rsidR="00BE3E98" w:rsidRDefault="00BE3E98" w:rsidP="00AE47F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_______________ do we see verse 20 explaining verse 17?</w:t>
      </w:r>
    </w:p>
    <w:p w14:paraId="394C83D6" w14:textId="792FE2E2" w:rsidR="00BE3E98" w:rsidRDefault="00BE3E98" w:rsidP="00BE3E98">
      <w:pPr>
        <w:rPr>
          <w:b/>
          <w:bCs/>
        </w:rPr>
      </w:pPr>
    </w:p>
    <w:p w14:paraId="739AA1E3" w14:textId="1099AB66" w:rsidR="00BE3E98" w:rsidRDefault="00BE3E98" w:rsidP="00BE3E98">
      <w:r>
        <w:rPr>
          <w:b/>
          <w:bCs/>
        </w:rPr>
        <w:t xml:space="preserve">Philippians 3:20 (NASB95) —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 w:rsidRPr="00C1740B">
        <w:rPr>
          <w:b/>
          <w:i/>
        </w:rPr>
        <w:t>For</w:t>
      </w:r>
      <w:r>
        <w:t xml:space="preserve"> our citizenship is in heaven, from which also we eagerly wait for a Savior, the Lord Jesus Christ; </w:t>
      </w:r>
    </w:p>
    <w:p w14:paraId="188563A8" w14:textId="77777777" w:rsidR="00C1740B" w:rsidRDefault="00C1740B" w:rsidP="00BE3E98">
      <w:pPr>
        <w:rPr>
          <w:b/>
        </w:rPr>
      </w:pPr>
    </w:p>
    <w:p w14:paraId="138AFAD6" w14:textId="33021B1E" w:rsidR="00C1740B" w:rsidRPr="00C1740B" w:rsidRDefault="00C1740B" w:rsidP="00C1740B">
      <w:pPr>
        <w:rPr>
          <w:b/>
        </w:rPr>
      </w:pPr>
      <w:r w:rsidRPr="00C1740B">
        <w:rPr>
          <w:b/>
        </w:rPr>
        <w:t>4 reasons verse 20 is explaining verse 17:</w:t>
      </w:r>
    </w:p>
    <w:p w14:paraId="3D1FF442" w14:textId="76E3FFDA" w:rsidR="00BE3E98" w:rsidRDefault="00C1740B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he conjunction used is the conjunction “gar”.</w:t>
      </w:r>
    </w:p>
    <w:p w14:paraId="03178336" w14:textId="43A5A61C" w:rsidR="00C1740B" w:rsidRDefault="00C1740B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here is a conjunction that more clearly shows contrast, “de”.</w:t>
      </w:r>
    </w:p>
    <w:p w14:paraId="44E24F5F" w14:textId="22EB5F54" w:rsidR="00C1740B" w:rsidRDefault="00C1740B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aul uses the conjunction “gar” at the beginning of verse 18.</w:t>
      </w:r>
    </w:p>
    <w:p w14:paraId="3AB4E199" w14:textId="6510920F" w:rsidR="00C1740B" w:rsidRDefault="00C1740B" w:rsidP="00AE47F9">
      <w:pPr>
        <w:pStyle w:val="ListParagraph"/>
        <w:numPr>
          <w:ilvl w:val="0"/>
          <w:numId w:val="2"/>
        </w:numPr>
        <w:rPr>
          <w:b/>
          <w:bCs/>
        </w:rPr>
      </w:pPr>
      <w:r w:rsidRPr="00C1740B">
        <w:rPr>
          <w:b/>
          <w:bCs/>
        </w:rPr>
        <w:t xml:space="preserve">Paul is reasoning more circularly than linearly. </w:t>
      </w:r>
    </w:p>
    <w:p w14:paraId="4775DB13" w14:textId="47C024F0" w:rsidR="00C1740B" w:rsidRDefault="008411D5" w:rsidP="00C1740B">
      <w:pPr>
        <w:rPr>
          <w:b/>
          <w:bCs/>
        </w:rPr>
      </w:pPr>
      <w:r w:rsidRPr="004073B7"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43B49BB2" wp14:editId="47AC2BC9">
                <wp:simplePos x="0" y="0"/>
                <wp:positionH relativeFrom="margin">
                  <wp:align>center</wp:align>
                </wp:positionH>
                <wp:positionV relativeFrom="paragraph">
                  <wp:posOffset>156210</wp:posOffset>
                </wp:positionV>
                <wp:extent cx="3027238" cy="892810"/>
                <wp:effectExtent l="0" t="0" r="1905" b="254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7238" cy="892810"/>
                          <a:chOff x="0" y="0"/>
                          <a:chExt cx="3027238" cy="89281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4198" y="0"/>
                            <a:ext cx="2733040" cy="892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Straight Connector 2"/>
                        <wps:cNvCnPr/>
                        <wps:spPr>
                          <a:xfrm>
                            <a:off x="413468" y="691763"/>
                            <a:ext cx="24765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5576" y="500932"/>
                            <a:ext cx="548640" cy="2457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9771E4" w14:textId="4AD7B195" w:rsidR="008A7CB3" w:rsidRPr="00F31BDB" w:rsidRDefault="008A7CB3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97280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95084A" w14:textId="08E482B0" w:rsidR="008A7CB3" w:rsidRPr="00F31BDB" w:rsidRDefault="008A7CB3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3224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0EEDD3" w14:textId="396BE3CB" w:rsidR="008A7CB3" w:rsidRPr="00F31BDB" w:rsidRDefault="008A7CB3" w:rsidP="008A7CB3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01294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22728" w14:textId="590339C0" w:rsidR="001A7794" w:rsidRPr="00F31BDB" w:rsidRDefault="001A7794" w:rsidP="001A7794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20</w:t>
                              </w:r>
                              <w:r w:rsidRPr="00F31BDB">
                                <w:rPr>
                                  <w:b/>
                                  <w:noProof/>
                                  <w:sz w:val="20"/>
                                </w:rPr>
                                <w:drawing>
                                  <wp:inline distT="0" distB="0" distL="0" distR="0" wp14:anchorId="09841DFC" wp14:editId="5EAE9DAF">
                                    <wp:extent cx="348615" cy="169339"/>
                                    <wp:effectExtent l="0" t="0" r="0" b="2540"/>
                                    <wp:docPr id="14" name="Picture 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8615" cy="1693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4946" y="143123"/>
                            <a:ext cx="51625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860C29" w14:textId="447485BE" w:rsidR="001A7794" w:rsidRPr="00F31BDB" w:rsidRDefault="001A7794" w:rsidP="001A7794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21</w:t>
                              </w:r>
                              <w:r w:rsidRPr="00F31BDB">
                                <w:rPr>
                                  <w:b/>
                                  <w:noProof/>
                                  <w:sz w:val="20"/>
                                </w:rPr>
                                <w:drawing>
                                  <wp:inline distT="0" distB="0" distL="0" distR="0" wp14:anchorId="6B3E39BD" wp14:editId="4D39FBCC">
                                    <wp:extent cx="348615" cy="169339"/>
                                    <wp:effectExtent l="0" t="0" r="0" b="2540"/>
                                    <wp:docPr id="15" name="Picture 1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8615" cy="1693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00932"/>
                            <a:ext cx="548640" cy="2457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671F69" w14:textId="77777777" w:rsidR="001A7794" w:rsidRPr="00F31BDB" w:rsidRDefault="001A7794" w:rsidP="001A7794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B49BB2" id="Group 13" o:spid="_x0000_s1026" style="position:absolute;left:0;text-align:left;margin-left:0;margin-top:12.3pt;width:238.35pt;height:70.3pt;z-index:-251644928;mso-position-horizontal:center;mso-position-horizontal-relative:margin;mso-width-relative:margin;mso-height-relative:margin" coordsize="30272,89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2941;width:27331;height:8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">
                  <v:imagedata r:id="rId10" o:title="" grayscale="t" bilevel="t"/>
                  <v:path arrowok="t"/>
                </v:shape>
                <v:line id="Straight Connector 2" o:spid="_x0000_s1028" style="position:absolute;visibility:visible;mso-wrap-style:square" from="4134,6917" to="28899,6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" strokecolor="black [3200]" strokeweight="1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13755;top:5009;width:5487;height:2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14:paraId="659771E4" w14:textId="4AD7B195" w:rsidR="008A7CB3" w:rsidRPr="00F31BDB" w:rsidRDefault="008A7CB3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7</w:t>
                        </w:r>
                      </w:p>
                    </w:txbxContent>
                  </v:textbox>
                </v:shape>
                <v:shape id="Text Box 2" o:spid="_x0000_s1030" type="#_x0000_t202" style="position:absolute;left:1097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<v:textbox>
                    <w:txbxContent>
                      <w:p w14:paraId="4995084A" w14:textId="08E482B0" w:rsidR="008A7CB3" w:rsidRPr="00F31BDB" w:rsidRDefault="008A7CB3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8</w:t>
                        </w:r>
                      </w:p>
                    </w:txbxContent>
                  </v:textbox>
                </v:shape>
                <v:shape id="Text Box 2" o:spid="_x0000_s1031" type="#_x0000_t202" style="position:absolute;left:453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<v:textbox>
                    <w:txbxContent>
                      <w:p w14:paraId="7B0EEDD3" w14:textId="396BE3CB" w:rsidR="008A7CB3" w:rsidRPr="00F31BDB" w:rsidRDefault="008A7CB3" w:rsidP="008A7CB3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9</w:t>
                        </w:r>
                      </w:p>
                    </w:txbxContent>
                  </v:textbox>
                </v:shape>
                <v:shape id="Text Box 2" o:spid="_x0000_s1032" type="#_x0000_t202" style="position:absolute;left:2401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">
                  <v:textbox>
                    <w:txbxContent>
                      <w:p w14:paraId="43D22728" w14:textId="590339C0" w:rsidR="001A7794" w:rsidRPr="00F31BDB" w:rsidRDefault="001A7794" w:rsidP="001A7794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20</w:t>
                        </w:r>
                        <w:r w:rsidRPr="00F31BDB">
                          <w:rPr>
                            <w:b/>
                            <w:noProof/>
                            <w:sz w:val="20"/>
                          </w:rPr>
                          <w:drawing>
                            <wp:inline distT="0" distB="0" distL="0" distR="0" wp14:anchorId="09841DFC" wp14:editId="5EAE9DAF">
                              <wp:extent cx="348615" cy="169339"/>
                              <wp:effectExtent l="0" t="0" r="0" b="254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8615" cy="1693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" o:spid="_x0000_s1033" type="#_x0000_t202" style="position:absolute;left:18049;top:1431;width:5163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">
                  <v:textbox>
                    <w:txbxContent>
                      <w:p w14:paraId="18860C29" w14:textId="447485BE" w:rsidR="001A7794" w:rsidRPr="00F31BDB" w:rsidRDefault="001A7794" w:rsidP="001A7794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21</w:t>
                        </w:r>
                        <w:r w:rsidRPr="00F31BDB">
                          <w:rPr>
                            <w:b/>
                            <w:noProof/>
                            <w:sz w:val="20"/>
                          </w:rPr>
                          <w:drawing>
                            <wp:inline distT="0" distB="0" distL="0" distR="0" wp14:anchorId="6B3E39BD" wp14:editId="4D39FBCC">
                              <wp:extent cx="348615" cy="169339"/>
                              <wp:effectExtent l="0" t="0" r="0" b="2540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8615" cy="1693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" o:spid="_x0000_s1034" type="#_x0000_t202" style="position:absolute;top:5009;width:5486;height:2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<v:textbox>
                    <w:txbxContent>
                      <w:p w14:paraId="70671F69" w14:textId="77777777" w:rsidR="001A7794" w:rsidRPr="00F31BDB" w:rsidRDefault="001A7794" w:rsidP="001A7794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7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DD66188" w14:textId="64687D57" w:rsidR="00C1740B" w:rsidRDefault="00C1740B" w:rsidP="00C1740B">
      <w:pPr>
        <w:rPr>
          <w:b/>
          <w:bCs/>
        </w:rPr>
      </w:pPr>
    </w:p>
    <w:p w14:paraId="179D51C4" w14:textId="095699E8" w:rsidR="00C1740B" w:rsidRDefault="00C1740B" w:rsidP="00C1740B">
      <w:pPr>
        <w:rPr>
          <w:b/>
          <w:bCs/>
        </w:rPr>
      </w:pPr>
    </w:p>
    <w:p w14:paraId="4B136950" w14:textId="5645620C" w:rsidR="00C1740B" w:rsidRDefault="00C1740B" w:rsidP="00C1740B">
      <w:pPr>
        <w:pStyle w:val="ListParagraph"/>
        <w:rPr>
          <w:b/>
          <w:bCs/>
        </w:rPr>
      </w:pPr>
    </w:p>
    <w:p w14:paraId="5B637BAC" w14:textId="128C69C7" w:rsidR="00C1740B" w:rsidRDefault="00C1740B" w:rsidP="00C1740B">
      <w:pPr>
        <w:pStyle w:val="ListParagraph"/>
        <w:rPr>
          <w:b/>
          <w:bCs/>
        </w:rPr>
      </w:pPr>
    </w:p>
    <w:p w14:paraId="2FC2A72C" w14:textId="64444967" w:rsidR="00C1740B" w:rsidRDefault="00C1740B" w:rsidP="00AE47F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___________ is verse 20 explaining verse 17?</w:t>
      </w:r>
    </w:p>
    <w:p w14:paraId="2AC0ECAE" w14:textId="77777777" w:rsidR="00C1740B" w:rsidRPr="00C1740B" w:rsidRDefault="00C1740B" w:rsidP="00C1740B">
      <w:pPr>
        <w:rPr>
          <w:b/>
          <w:bCs/>
        </w:rPr>
      </w:pPr>
    </w:p>
    <w:p w14:paraId="7F5D50F7" w14:textId="6BEF24D4" w:rsidR="00C1740B" w:rsidRDefault="00705E4D" w:rsidP="00C1740B">
      <w:pPr>
        <w:rPr>
          <w:b/>
        </w:rPr>
      </w:pPr>
      <w:r>
        <w:rPr>
          <w:b/>
        </w:rPr>
        <w:t>T</w:t>
      </w:r>
      <w:r w:rsidRPr="00180DEF">
        <w:rPr>
          <w:b/>
        </w:rPr>
        <w:t xml:space="preserve">he </w:t>
      </w:r>
      <w:r>
        <w:rPr>
          <w:b/>
        </w:rPr>
        <w:t xml:space="preserve">second </w:t>
      </w:r>
      <w:r w:rsidRPr="00180DEF">
        <w:rPr>
          <w:b/>
        </w:rPr>
        <w:t xml:space="preserve">reason we should </w:t>
      </w:r>
      <w:r w:rsidRPr="00705E4D">
        <w:rPr>
          <w:b/>
          <w:i/>
        </w:rPr>
        <w:t>model</w:t>
      </w:r>
      <w:r w:rsidRPr="00180DEF">
        <w:rPr>
          <w:b/>
        </w:rPr>
        <w:t xml:space="preserve"> faithful brothers and sisters in Christ is that they serve as </w:t>
      </w:r>
      <w:r w:rsidRPr="00705E4D">
        <w:rPr>
          <w:b/>
          <w:i/>
        </w:rPr>
        <w:t>model</w:t>
      </w:r>
      <w:r w:rsidRPr="00180DEF">
        <w:rPr>
          <w:b/>
        </w:rPr>
        <w:t xml:space="preserve"> citizens of Christ’s kingdom.</w:t>
      </w:r>
    </w:p>
    <w:p w14:paraId="5064C73C" w14:textId="453C2A21" w:rsidR="00705E4D" w:rsidRDefault="00705E4D" w:rsidP="00C1740B">
      <w:pPr>
        <w:rPr>
          <w:b/>
        </w:rPr>
      </w:pPr>
    </w:p>
    <w:p w14:paraId="31BC72EC" w14:textId="5533DC8D" w:rsidR="00705E4D" w:rsidRPr="00705E4D" w:rsidRDefault="00705E4D" w:rsidP="00705E4D">
      <w:pPr>
        <w:pStyle w:val="IntenseQuote"/>
        <w:ind w:left="360" w:right="360"/>
        <w:jc w:val="both"/>
        <w:rPr>
          <w:b/>
          <w:color w:val="auto"/>
          <w:sz w:val="28"/>
        </w:rPr>
      </w:pPr>
      <w:r w:rsidRPr="00705E4D">
        <w:rPr>
          <w:b/>
          <w:color w:val="auto"/>
          <w:sz w:val="28"/>
        </w:rPr>
        <w:t xml:space="preserve">If you want to know what it looks like to be a citizen of heaven, then just look at those who have delightfully and dutifully submitted to Christ for all their years. </w:t>
      </w:r>
    </w:p>
    <w:p w14:paraId="30290BF5" w14:textId="16FC31C6" w:rsidR="00705E4D" w:rsidRDefault="00705E4D" w:rsidP="00AE47F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_</w:t>
      </w:r>
      <w:r w:rsidR="00A10B6F">
        <w:rPr>
          <w:b/>
          <w:bCs/>
        </w:rPr>
        <w:t xml:space="preserve">___________ </w:t>
      </w:r>
      <w:r>
        <w:rPr>
          <w:b/>
          <w:bCs/>
        </w:rPr>
        <w:t>characterizes a model cit</w:t>
      </w:r>
      <w:r w:rsidR="00F31BDB">
        <w:rPr>
          <w:b/>
          <w:bCs/>
        </w:rPr>
        <w:t>izen</w:t>
      </w:r>
      <w:r>
        <w:rPr>
          <w:b/>
          <w:bCs/>
        </w:rPr>
        <w:t xml:space="preserve"> in Christ’s kingdom?</w:t>
      </w:r>
    </w:p>
    <w:p w14:paraId="4567F563" w14:textId="401CE997" w:rsidR="00705E4D" w:rsidRDefault="00705E4D" w:rsidP="00705E4D">
      <w:pPr>
        <w:rPr>
          <w:b/>
          <w:bCs/>
        </w:rPr>
      </w:pPr>
    </w:p>
    <w:p w14:paraId="303A2BD6" w14:textId="0644C076" w:rsidR="00705E4D" w:rsidRDefault="00705E4D" w:rsidP="00705E4D">
      <w:pPr>
        <w:rPr>
          <w:b/>
          <w:bCs/>
        </w:rPr>
      </w:pPr>
      <w:r>
        <w:rPr>
          <w:b/>
          <w:bCs/>
        </w:rPr>
        <w:t xml:space="preserve">Ap-Ek-Dechomai: </w:t>
      </w:r>
    </w:p>
    <w:p w14:paraId="169834A1" w14:textId="6827BC15" w:rsidR="00705E4D" w:rsidRDefault="00705E4D" w:rsidP="00705E4D">
      <w:pPr>
        <w:rPr>
          <w:b/>
          <w:bCs/>
        </w:rPr>
      </w:pPr>
    </w:p>
    <w:p w14:paraId="50A70693" w14:textId="32B425A5" w:rsidR="00705E4D" w:rsidRDefault="00705E4D" w:rsidP="00705E4D">
      <w:r>
        <w:rPr>
          <w:b/>
          <w:bCs/>
        </w:rPr>
        <w:t xml:space="preserve">Philippians 3:20 (NASB95) —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>
        <w:t xml:space="preserve">For our citizenship is in heaven, from which also we </w:t>
      </w:r>
      <w:r w:rsidRPr="00705E4D">
        <w:rPr>
          <w:b/>
          <w:i/>
        </w:rPr>
        <w:t>eagerly wait</w:t>
      </w:r>
      <w:r>
        <w:t xml:space="preserve"> for a Savior, the Lord Jesus Christ; </w:t>
      </w:r>
    </w:p>
    <w:p w14:paraId="44150887" w14:textId="75F4F7DC" w:rsidR="00705E4D" w:rsidRDefault="00705E4D" w:rsidP="00705E4D"/>
    <w:p w14:paraId="6A414C80" w14:textId="77777777" w:rsidR="000B50CD" w:rsidRDefault="000B50CD" w:rsidP="00705E4D">
      <w:pPr>
        <w:pStyle w:val="NoSpacing"/>
        <w:rPr>
          <w:b/>
          <w:u w:val="single"/>
        </w:rPr>
      </w:pPr>
    </w:p>
    <w:p w14:paraId="51D5A470" w14:textId="12E8062B" w:rsidR="00705E4D" w:rsidRDefault="00705E4D" w:rsidP="00705E4D">
      <w:pPr>
        <w:pStyle w:val="NoSpacing"/>
        <w:rPr>
          <w:b/>
          <w:u w:val="single"/>
        </w:rPr>
      </w:pPr>
      <w:r w:rsidRPr="00705E4D">
        <w:rPr>
          <w:b/>
          <w:u w:val="single"/>
        </w:rPr>
        <w:t>Questions to Consider</w:t>
      </w:r>
    </w:p>
    <w:p w14:paraId="7CAED68B" w14:textId="354D6ADA" w:rsidR="00705E4D" w:rsidRDefault="00705E4D" w:rsidP="00AE47F9">
      <w:pPr>
        <w:pStyle w:val="NoSpacing"/>
        <w:numPr>
          <w:ilvl w:val="0"/>
          <w:numId w:val="3"/>
        </w:numPr>
      </w:pPr>
      <w:r>
        <w:t xml:space="preserve">What is the second reason we should imitate faithful </w:t>
      </w:r>
      <w:r w:rsidR="000B50CD">
        <w:t>men and women in Christ?</w:t>
      </w:r>
    </w:p>
    <w:p w14:paraId="7609029C" w14:textId="40ACD5FD" w:rsidR="000B50CD" w:rsidRDefault="000B50CD" w:rsidP="00AE47F9">
      <w:pPr>
        <w:pStyle w:val="NoSpacing"/>
        <w:numPr>
          <w:ilvl w:val="0"/>
          <w:numId w:val="3"/>
        </w:numPr>
      </w:pPr>
      <w:r>
        <w:t>Why is a multi-generational church so important?</w:t>
      </w:r>
    </w:p>
    <w:p w14:paraId="419A21AD" w14:textId="3C0E93CA" w:rsidR="000B50CD" w:rsidRDefault="000B50CD" w:rsidP="00AE47F9">
      <w:pPr>
        <w:pStyle w:val="NoSpacing"/>
        <w:numPr>
          <w:ilvl w:val="0"/>
          <w:numId w:val="3"/>
        </w:numPr>
      </w:pPr>
      <w:r>
        <w:t>How often do you talk with those who are outside your age group?</w:t>
      </w:r>
    </w:p>
    <w:p w14:paraId="164873A4" w14:textId="1F749358" w:rsidR="000B50CD" w:rsidRDefault="000B50CD" w:rsidP="00AE47F9">
      <w:pPr>
        <w:pStyle w:val="NoSpacing"/>
        <w:numPr>
          <w:ilvl w:val="0"/>
          <w:numId w:val="3"/>
        </w:numPr>
      </w:pPr>
      <w:r>
        <w:t>What steps might you take to either model patient endurance in Christ or learn from those who are patiently enduring Christ</w:t>
      </w:r>
      <w:r w:rsidR="002949B2">
        <w:t>’s</w:t>
      </w:r>
      <w:r>
        <w:t xml:space="preserve"> return?</w:t>
      </w:r>
    </w:p>
    <w:p w14:paraId="2A68D60A" w14:textId="640E3ADD" w:rsidR="000B50CD" w:rsidRDefault="000B50CD" w:rsidP="00AE47F9">
      <w:pPr>
        <w:pStyle w:val="NoSpacing"/>
        <w:numPr>
          <w:ilvl w:val="0"/>
          <w:numId w:val="3"/>
        </w:numPr>
      </w:pPr>
      <w:r>
        <w:t>In your context what might this patience endurance look like? What are some things God is calling you to patiently endure?</w:t>
      </w:r>
    </w:p>
    <w:p w14:paraId="10F52A7F" w14:textId="77777777" w:rsidR="00A10B6F" w:rsidRDefault="00A10B6F" w:rsidP="00A10B6F">
      <w:pPr>
        <w:pStyle w:val="NoSpacing"/>
      </w:pPr>
      <w:bookmarkStart w:id="0" w:name="_GoBack"/>
      <w:bookmarkEnd w:id="0"/>
    </w:p>
    <w:p w14:paraId="44E713BB" w14:textId="6FECD468" w:rsidR="009E1C5A" w:rsidRDefault="009E1C5A" w:rsidP="009E1C5A">
      <w:pPr>
        <w:pStyle w:val="NoSpacing"/>
      </w:pPr>
    </w:p>
    <w:p w14:paraId="6B9D9410" w14:textId="17461470" w:rsidR="009E1C5A" w:rsidRDefault="009E1C5A" w:rsidP="009E1C5A">
      <w:pPr>
        <w:pStyle w:val="NoSpacing"/>
      </w:pPr>
    </w:p>
    <w:p w14:paraId="26B60605" w14:textId="77777777" w:rsidR="009E1C5A" w:rsidRPr="006E4920" w:rsidRDefault="009E1C5A" w:rsidP="009E1C5A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lastRenderedPageBreak/>
        <w:t>Model Citizens of Christ’s Kingdom</w:t>
      </w:r>
    </w:p>
    <w:p w14:paraId="3011B47A" w14:textId="77777777" w:rsidR="009E1C5A" w:rsidRDefault="009E1C5A" w:rsidP="009E1C5A">
      <w:pPr>
        <w:pStyle w:val="NoSpacing"/>
        <w:jc w:val="center"/>
      </w:pPr>
      <w:r w:rsidRPr="006E4920">
        <w:t xml:space="preserve">Philippians </w:t>
      </w:r>
      <w:r>
        <w:t>3:20</w:t>
      </w:r>
    </w:p>
    <w:p w14:paraId="32456AD0" w14:textId="77777777" w:rsidR="009E1C5A" w:rsidRPr="001D39D5" w:rsidRDefault="009E1C5A" w:rsidP="009E1C5A">
      <w:pPr>
        <w:pStyle w:val="NoSpacing"/>
        <w:jc w:val="center"/>
        <w:rPr>
          <w:sz w:val="16"/>
        </w:rPr>
      </w:pPr>
    </w:p>
    <w:p w14:paraId="2C1F73C6" w14:textId="77777777" w:rsidR="009E1C5A" w:rsidRDefault="009E1C5A" w:rsidP="009E1C5A">
      <w:pPr>
        <w:rPr>
          <w:bCs/>
        </w:rPr>
      </w:pPr>
      <w:r w:rsidRPr="001B7147">
        <w:rPr>
          <w:b/>
        </w:rPr>
        <w:t>Big Idea:</w:t>
      </w:r>
      <w:r>
        <w:t xml:space="preserve"> </w:t>
      </w:r>
      <w:r>
        <w:rPr>
          <w:bCs/>
        </w:rPr>
        <w:t xml:space="preserve">Verse 20 gives us a second reason why we should imitate those who live as faithful examples of disciples of Christ. And that reason is that they serve as model citizens of Christ’s kingdom.  </w:t>
      </w:r>
    </w:p>
    <w:p w14:paraId="4DA92DF9" w14:textId="77777777" w:rsidR="009E1C5A" w:rsidRPr="009E1C5A" w:rsidRDefault="009E1C5A" w:rsidP="009E1C5A">
      <w:pPr>
        <w:rPr>
          <w:bCs/>
          <w:sz w:val="8"/>
        </w:rPr>
      </w:pPr>
    </w:p>
    <w:p w14:paraId="6E558864" w14:textId="77777777" w:rsidR="009E1C5A" w:rsidRPr="002949B2" w:rsidRDefault="009E1C5A" w:rsidP="009E1C5A">
      <w:pPr>
        <w:rPr>
          <w:rFonts w:ascii="Calibri" w:hAnsi="Calibri"/>
          <w:sz w:val="22"/>
          <w:szCs w:val="21"/>
        </w:rPr>
      </w:pPr>
      <w:r w:rsidRPr="002949B2">
        <w:rPr>
          <w:b/>
          <w:bCs/>
          <w:sz w:val="22"/>
          <w:szCs w:val="21"/>
        </w:rPr>
        <w:t xml:space="preserve">Philippians 3:17–21 (ESV) — </w:t>
      </w:r>
      <w:r w:rsidRPr="002949B2">
        <w:rPr>
          <w:b/>
          <w:bCs/>
          <w:sz w:val="22"/>
          <w:szCs w:val="21"/>
          <w:lang w:val="en"/>
        </w:rPr>
        <w:t>17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Brothers, join in imitating me, and keep your eyes on those who walk according to the example you have in us. </w:t>
      </w:r>
      <w:r w:rsidRPr="002949B2">
        <w:rPr>
          <w:b/>
          <w:bCs/>
          <w:sz w:val="22"/>
          <w:szCs w:val="21"/>
          <w:lang w:val="en"/>
        </w:rPr>
        <w:t>18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For many, of whom I have often told you and now tell you even with tears, walk as enemies of the cross of Christ. </w:t>
      </w:r>
      <w:r w:rsidRPr="002949B2">
        <w:rPr>
          <w:b/>
          <w:bCs/>
          <w:sz w:val="22"/>
          <w:szCs w:val="21"/>
          <w:lang w:val="en"/>
        </w:rPr>
        <w:t>19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Their end is destruction, their god is their belly, and they glory in their shame, with minds set on earthly things. </w:t>
      </w:r>
      <w:r w:rsidRPr="002949B2">
        <w:rPr>
          <w:b/>
          <w:bCs/>
          <w:sz w:val="22"/>
          <w:szCs w:val="21"/>
          <w:lang w:val="en"/>
        </w:rPr>
        <w:t>20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But our citizenship is in heaven, and from it we await a Savior, the Lord Jesus Christ, </w:t>
      </w:r>
      <w:r w:rsidRPr="002949B2">
        <w:rPr>
          <w:b/>
          <w:bCs/>
          <w:sz w:val="22"/>
          <w:szCs w:val="21"/>
          <w:lang w:val="en"/>
        </w:rPr>
        <w:t>21</w:t>
      </w:r>
      <w:r w:rsidRPr="002949B2">
        <w:rPr>
          <w:sz w:val="22"/>
          <w:szCs w:val="21"/>
          <w:lang w:val="en"/>
        </w:rPr>
        <w:t xml:space="preserve"> </w:t>
      </w:r>
      <w:r w:rsidRPr="002949B2">
        <w:rPr>
          <w:sz w:val="22"/>
          <w:szCs w:val="21"/>
        </w:rPr>
        <w:t xml:space="preserve">who will transform our lowly body to be like his glorious body, by the power that enables him even to subject all things to himself. </w:t>
      </w:r>
    </w:p>
    <w:p w14:paraId="625E437C" w14:textId="77777777" w:rsidR="009E1C5A" w:rsidRDefault="009E1C5A" w:rsidP="009E1C5A">
      <w:pPr>
        <w:rPr>
          <w:bCs/>
        </w:rPr>
      </w:pPr>
    </w:p>
    <w:p w14:paraId="554FE042" w14:textId="77777777" w:rsidR="009E1C5A" w:rsidRDefault="009E1C5A" w:rsidP="009E1C5A">
      <w:pPr>
        <w:rPr>
          <w:b/>
          <w:bCs/>
        </w:rPr>
      </w:pPr>
      <w:r w:rsidRPr="004073B7">
        <w:rPr>
          <w:b/>
          <w:bCs/>
        </w:rPr>
        <w:t>3 Inv</w:t>
      </w:r>
      <w:r>
        <w:rPr>
          <w:b/>
          <w:bCs/>
        </w:rPr>
        <w:t>estigative Questions for</w:t>
      </w:r>
      <w:r w:rsidRPr="004073B7">
        <w:rPr>
          <w:b/>
          <w:bCs/>
        </w:rPr>
        <w:t xml:space="preserve"> Phil. 3:20:</w:t>
      </w:r>
    </w:p>
    <w:p w14:paraId="745B399C" w14:textId="77777777" w:rsidR="009E1C5A" w:rsidRDefault="009E1C5A" w:rsidP="00AE47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_______________ do we see verse 20 explaining verse 17?</w:t>
      </w:r>
    </w:p>
    <w:p w14:paraId="6ABE1C9E" w14:textId="77777777" w:rsidR="009E1C5A" w:rsidRDefault="009E1C5A" w:rsidP="009E1C5A">
      <w:pPr>
        <w:rPr>
          <w:b/>
          <w:bCs/>
        </w:rPr>
      </w:pPr>
    </w:p>
    <w:p w14:paraId="1A5CB87C" w14:textId="77777777" w:rsidR="009E1C5A" w:rsidRDefault="009E1C5A" w:rsidP="009E1C5A">
      <w:r>
        <w:rPr>
          <w:b/>
          <w:bCs/>
        </w:rPr>
        <w:t xml:space="preserve">Philippians 3:20 (NASB95) —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 w:rsidRPr="00C1740B">
        <w:rPr>
          <w:b/>
          <w:i/>
        </w:rPr>
        <w:t>For</w:t>
      </w:r>
      <w:r>
        <w:t xml:space="preserve"> our citizenship is in heaven, from which also we eagerly wait for a Savior, the Lord Jesus Christ; </w:t>
      </w:r>
    </w:p>
    <w:p w14:paraId="721E33C7" w14:textId="77777777" w:rsidR="009E1C5A" w:rsidRDefault="009E1C5A" w:rsidP="009E1C5A">
      <w:pPr>
        <w:rPr>
          <w:b/>
        </w:rPr>
      </w:pPr>
    </w:p>
    <w:p w14:paraId="0BB5451E" w14:textId="77777777" w:rsidR="009E1C5A" w:rsidRPr="00C1740B" w:rsidRDefault="009E1C5A" w:rsidP="009E1C5A">
      <w:pPr>
        <w:rPr>
          <w:b/>
        </w:rPr>
      </w:pPr>
      <w:r w:rsidRPr="00C1740B">
        <w:rPr>
          <w:b/>
        </w:rPr>
        <w:t>4 reasons verse 20 is explaining verse 17:</w:t>
      </w:r>
    </w:p>
    <w:p w14:paraId="4429520F" w14:textId="77777777" w:rsidR="009E1C5A" w:rsidRDefault="009E1C5A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he conjunction used is the conjunction “gar”.</w:t>
      </w:r>
    </w:p>
    <w:p w14:paraId="003DF234" w14:textId="77777777" w:rsidR="009E1C5A" w:rsidRDefault="009E1C5A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here is a conjunction that more clearly shows contrast, “de”.</w:t>
      </w:r>
    </w:p>
    <w:p w14:paraId="638165D1" w14:textId="77777777" w:rsidR="009E1C5A" w:rsidRDefault="009E1C5A" w:rsidP="00AE47F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aul uses the conjunction “gar” at the beginning of verse 18.</w:t>
      </w:r>
    </w:p>
    <w:p w14:paraId="762BF437" w14:textId="77777777" w:rsidR="009E1C5A" w:rsidRDefault="009E1C5A" w:rsidP="00AE47F9">
      <w:pPr>
        <w:pStyle w:val="ListParagraph"/>
        <w:numPr>
          <w:ilvl w:val="0"/>
          <w:numId w:val="2"/>
        </w:numPr>
        <w:rPr>
          <w:b/>
          <w:bCs/>
        </w:rPr>
      </w:pPr>
      <w:r w:rsidRPr="00C1740B">
        <w:rPr>
          <w:b/>
          <w:bCs/>
        </w:rPr>
        <w:t xml:space="preserve">Paul is reasoning more circularly than linearly. </w:t>
      </w:r>
    </w:p>
    <w:p w14:paraId="0F44E2C9" w14:textId="77777777" w:rsidR="009E1C5A" w:rsidRDefault="009E1C5A" w:rsidP="009E1C5A">
      <w:pPr>
        <w:rPr>
          <w:b/>
          <w:bCs/>
        </w:rPr>
      </w:pPr>
      <w:r w:rsidRPr="004073B7"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1F081291" wp14:editId="13BD11A1">
                <wp:simplePos x="0" y="0"/>
                <wp:positionH relativeFrom="margin">
                  <wp:align>center</wp:align>
                </wp:positionH>
                <wp:positionV relativeFrom="paragraph">
                  <wp:posOffset>156210</wp:posOffset>
                </wp:positionV>
                <wp:extent cx="3027238" cy="892810"/>
                <wp:effectExtent l="0" t="0" r="1905" b="254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7238" cy="892810"/>
                          <a:chOff x="0" y="0"/>
                          <a:chExt cx="3027238" cy="892810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4198" y="0"/>
                            <a:ext cx="2733040" cy="892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Straight Connector 9"/>
                        <wps:cNvCnPr/>
                        <wps:spPr>
                          <a:xfrm>
                            <a:off x="413468" y="691763"/>
                            <a:ext cx="24765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5576" y="500932"/>
                            <a:ext cx="548640" cy="2457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B83D60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97280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63FDA4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3224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8B1977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01294" y="143123"/>
                            <a:ext cx="54038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5C3DE7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20</w:t>
                              </w:r>
                              <w:r w:rsidRPr="00F31BDB">
                                <w:rPr>
                                  <w:b/>
                                  <w:noProof/>
                                  <w:sz w:val="20"/>
                                </w:rPr>
                                <w:drawing>
                                  <wp:inline distT="0" distB="0" distL="0" distR="0" wp14:anchorId="70E35707" wp14:editId="5C8E9B28">
                                    <wp:extent cx="348615" cy="169339"/>
                                    <wp:effectExtent l="0" t="0" r="0" b="2540"/>
                                    <wp:docPr id="20" name="Picture 2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8615" cy="1693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4946" y="143123"/>
                            <a:ext cx="516255" cy="246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E331DC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21</w:t>
                              </w:r>
                              <w:r w:rsidRPr="00F31BDB">
                                <w:rPr>
                                  <w:b/>
                                  <w:noProof/>
                                  <w:sz w:val="20"/>
                                </w:rPr>
                                <w:drawing>
                                  <wp:inline distT="0" distB="0" distL="0" distR="0" wp14:anchorId="12A28229" wp14:editId="7F6814D7">
                                    <wp:extent cx="348615" cy="169339"/>
                                    <wp:effectExtent l="0" t="0" r="0" b="2540"/>
                                    <wp:docPr id="21" name="Picture 2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48615" cy="1693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00932"/>
                            <a:ext cx="548640" cy="2457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F473EA" w14:textId="77777777" w:rsidR="009E1C5A" w:rsidRPr="00F31BDB" w:rsidRDefault="009E1C5A" w:rsidP="009E1C5A">
                              <w:pPr>
                                <w:rPr>
                                  <w:b/>
                                  <w:sz w:val="20"/>
                                </w:rPr>
                              </w:pPr>
                              <w:r w:rsidRPr="00F31BDB">
                                <w:rPr>
                                  <w:b/>
                                  <w:sz w:val="20"/>
                                </w:rPr>
                                <w:t>Vs. 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081291" id="Group 6" o:spid="_x0000_s1035" style="position:absolute;left:0;text-align:left;margin-left:0;margin-top:12.3pt;width:238.35pt;height:70.3pt;z-index:-251642880;mso-position-horizontal:center;mso-position-horizontal-relative:margin;mso-width-relative:margin;mso-height-relative:margin" coordsize="30272,89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">
                <v:shape id="Picture 8" o:spid="_x0000_s1036" type="#_x0000_t75" style="position:absolute;left:2941;width:27331;height:8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">
                  <v:imagedata r:id="rId10" o:title="" grayscale="t" bilevel="t"/>
                  <v:path arrowok="t"/>
                </v:shape>
                <v:line id="Straight Connector 9" o:spid="_x0000_s1037" style="position:absolute;visibility:visible;mso-wrap-style:square" from="4134,6917" to="28899,6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" strokecolor="black [3200]" strokeweight="1.5pt">
                  <v:stroke joinstyle="miter"/>
                </v:line>
                <v:shape id="Text Box 2" o:spid="_x0000_s1038" type="#_x0000_t202" style="position:absolute;left:13755;top:5009;width:5487;height:2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4zW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738IgPo1S8AAAD//wMAUEsBAi0AFAAGAAgAAAAhANvh9svuAAAAhQEAABMAAAAAAAAA&#10;AAAAAAAAAAAAAFtDb250ZW50X1R5cGVzXS54bWxQSwECLQAUAAYACAAAACEAWvQsW78AAAAVAQAA&#10;CwAAAAAAAAAAAAAAAAAfAQAAX3JlbHMvLnJlbHNQSwECLQAUAAYACAAAACEAZneM1sYAAADbAAAA&#10;DwAAAAAAAAAAAAAAAAAHAgAAZHJzL2Rvd25yZXYueG1sUEsFBgAAAAADAAMAtwAAAPoCAAAAAA==&#10;">
                  <v:textbox>
                    <w:txbxContent>
                      <w:p w14:paraId="46B83D60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7</w:t>
                        </w:r>
                      </w:p>
                    </w:txbxContent>
                  </v:textbox>
                </v:shape>
                <v:shape id="Text Box 2" o:spid="_x0000_s1039" type="#_x0000_t202" style="position:absolute;left:1097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<v:textbox>
                    <w:txbxContent>
                      <w:p w14:paraId="0C63FDA4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8</w:t>
                        </w:r>
                      </w:p>
                    </w:txbxContent>
                  </v:textbox>
                </v:shape>
                <v:shape id="Text Box 2" o:spid="_x0000_s1040" type="#_x0000_t202" style="position:absolute;left:453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<v:textbox>
                    <w:txbxContent>
                      <w:p w14:paraId="4F8B1977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9</w:t>
                        </w:r>
                      </w:p>
                    </w:txbxContent>
                  </v:textbox>
                </v:shape>
                <v:shape id="Text Box 2" o:spid="_x0000_s1041" type="#_x0000_t202" style="position:absolute;left:24012;top:1431;width:5404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<v:textbox>
                    <w:txbxContent>
                      <w:p w14:paraId="4F5C3DE7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20</w:t>
                        </w:r>
                        <w:r w:rsidRPr="00F31BDB">
                          <w:rPr>
                            <w:b/>
                            <w:noProof/>
                            <w:sz w:val="20"/>
                          </w:rPr>
                          <w:drawing>
                            <wp:inline distT="0" distB="0" distL="0" distR="0" wp14:anchorId="70E35707" wp14:editId="5C8E9B28">
                              <wp:extent cx="348615" cy="169339"/>
                              <wp:effectExtent l="0" t="0" r="0" b="2540"/>
                              <wp:docPr id="20" name="Picture 2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8615" cy="1693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" o:spid="_x0000_s1042" type="#_x0000_t202" style="position:absolute;left:18049;top:1431;width:5163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<v:textbox>
                    <w:txbxContent>
                      <w:p w14:paraId="65E331DC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21</w:t>
                        </w:r>
                        <w:r w:rsidRPr="00F31BDB">
                          <w:rPr>
                            <w:b/>
                            <w:noProof/>
                            <w:sz w:val="20"/>
                          </w:rPr>
                          <w:drawing>
                            <wp:inline distT="0" distB="0" distL="0" distR="0" wp14:anchorId="12A28229" wp14:editId="7F6814D7">
                              <wp:extent cx="348615" cy="169339"/>
                              <wp:effectExtent l="0" t="0" r="0" b="2540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48615" cy="1693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" o:spid="_x0000_s1043" type="#_x0000_t202" style="position:absolute;top:5009;width:5486;height:2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<v:textbox>
                    <w:txbxContent>
                      <w:p w14:paraId="56F473EA" w14:textId="77777777" w:rsidR="009E1C5A" w:rsidRPr="00F31BDB" w:rsidRDefault="009E1C5A" w:rsidP="009E1C5A">
                        <w:pPr>
                          <w:rPr>
                            <w:b/>
                            <w:sz w:val="20"/>
                          </w:rPr>
                        </w:pPr>
                        <w:r w:rsidRPr="00F31BDB">
                          <w:rPr>
                            <w:b/>
                            <w:sz w:val="20"/>
                          </w:rPr>
                          <w:t>Vs. 17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0BCF5C9" w14:textId="77777777" w:rsidR="009E1C5A" w:rsidRDefault="009E1C5A" w:rsidP="009E1C5A">
      <w:pPr>
        <w:rPr>
          <w:b/>
          <w:bCs/>
        </w:rPr>
      </w:pPr>
    </w:p>
    <w:p w14:paraId="4C2E05C6" w14:textId="77777777" w:rsidR="009E1C5A" w:rsidRDefault="009E1C5A" w:rsidP="009E1C5A">
      <w:pPr>
        <w:rPr>
          <w:b/>
          <w:bCs/>
        </w:rPr>
      </w:pPr>
    </w:p>
    <w:p w14:paraId="1CA04A09" w14:textId="77777777" w:rsidR="009E1C5A" w:rsidRDefault="009E1C5A" w:rsidP="009E1C5A">
      <w:pPr>
        <w:pStyle w:val="ListParagraph"/>
        <w:rPr>
          <w:b/>
          <w:bCs/>
        </w:rPr>
      </w:pPr>
    </w:p>
    <w:p w14:paraId="4C44EB39" w14:textId="77777777" w:rsidR="009E1C5A" w:rsidRDefault="009E1C5A" w:rsidP="009E1C5A">
      <w:pPr>
        <w:pStyle w:val="ListParagraph"/>
        <w:rPr>
          <w:b/>
          <w:bCs/>
        </w:rPr>
      </w:pPr>
    </w:p>
    <w:p w14:paraId="0B00CD24" w14:textId="77777777" w:rsidR="009E1C5A" w:rsidRDefault="009E1C5A" w:rsidP="00AE47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___________ is verse 20 explaining verse 17?</w:t>
      </w:r>
    </w:p>
    <w:p w14:paraId="38CA92FA" w14:textId="77777777" w:rsidR="009E1C5A" w:rsidRPr="00C1740B" w:rsidRDefault="009E1C5A" w:rsidP="009E1C5A">
      <w:pPr>
        <w:rPr>
          <w:b/>
          <w:bCs/>
        </w:rPr>
      </w:pPr>
    </w:p>
    <w:p w14:paraId="4E7563CD" w14:textId="77777777" w:rsidR="009E1C5A" w:rsidRDefault="009E1C5A" w:rsidP="009E1C5A">
      <w:pPr>
        <w:rPr>
          <w:b/>
        </w:rPr>
      </w:pPr>
      <w:r>
        <w:rPr>
          <w:b/>
        </w:rPr>
        <w:t>T</w:t>
      </w:r>
      <w:r w:rsidRPr="00180DEF">
        <w:rPr>
          <w:b/>
        </w:rPr>
        <w:t xml:space="preserve">he </w:t>
      </w:r>
      <w:r>
        <w:rPr>
          <w:b/>
        </w:rPr>
        <w:t xml:space="preserve">second </w:t>
      </w:r>
      <w:r w:rsidRPr="00180DEF">
        <w:rPr>
          <w:b/>
        </w:rPr>
        <w:t xml:space="preserve">reason we should </w:t>
      </w:r>
      <w:r w:rsidRPr="00705E4D">
        <w:rPr>
          <w:b/>
          <w:i/>
        </w:rPr>
        <w:t>model</w:t>
      </w:r>
      <w:r w:rsidRPr="00180DEF">
        <w:rPr>
          <w:b/>
        </w:rPr>
        <w:t xml:space="preserve"> faithful brothers and sisters in Christ is that they serve as </w:t>
      </w:r>
      <w:r w:rsidRPr="00705E4D">
        <w:rPr>
          <w:b/>
          <w:i/>
        </w:rPr>
        <w:t>model</w:t>
      </w:r>
      <w:r w:rsidRPr="00180DEF">
        <w:rPr>
          <w:b/>
        </w:rPr>
        <w:t xml:space="preserve"> citizens of Christ’s kingdom.</w:t>
      </w:r>
    </w:p>
    <w:p w14:paraId="0882874B" w14:textId="77777777" w:rsidR="009E1C5A" w:rsidRDefault="009E1C5A" w:rsidP="009E1C5A">
      <w:pPr>
        <w:rPr>
          <w:b/>
        </w:rPr>
      </w:pPr>
    </w:p>
    <w:p w14:paraId="128CF73B" w14:textId="77777777" w:rsidR="009E1C5A" w:rsidRPr="00705E4D" w:rsidRDefault="009E1C5A" w:rsidP="009E1C5A">
      <w:pPr>
        <w:pStyle w:val="IntenseQuote"/>
        <w:ind w:left="360" w:right="360"/>
        <w:jc w:val="both"/>
        <w:rPr>
          <w:b/>
          <w:color w:val="auto"/>
          <w:sz w:val="28"/>
        </w:rPr>
      </w:pPr>
      <w:r w:rsidRPr="00705E4D">
        <w:rPr>
          <w:b/>
          <w:color w:val="auto"/>
          <w:sz w:val="28"/>
        </w:rPr>
        <w:t xml:space="preserve">If you want to know what it looks like to be a citizen of heaven, then just look at those who have delightfully and dutifully submitted to Christ for all their years. </w:t>
      </w:r>
    </w:p>
    <w:p w14:paraId="44F541A3" w14:textId="53ACE113" w:rsidR="009E1C5A" w:rsidRDefault="009E1C5A" w:rsidP="00AE47F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_</w:t>
      </w:r>
      <w:r w:rsidR="00921645">
        <w:rPr>
          <w:b/>
          <w:bCs/>
        </w:rPr>
        <w:t xml:space="preserve">___________ </w:t>
      </w:r>
      <w:r>
        <w:rPr>
          <w:b/>
          <w:bCs/>
        </w:rPr>
        <w:t>characterizes a model citizen in Christ’s kingdom?</w:t>
      </w:r>
    </w:p>
    <w:p w14:paraId="0FE3F4B1" w14:textId="77777777" w:rsidR="009E1C5A" w:rsidRDefault="009E1C5A" w:rsidP="009E1C5A">
      <w:pPr>
        <w:rPr>
          <w:b/>
          <w:bCs/>
        </w:rPr>
      </w:pPr>
    </w:p>
    <w:p w14:paraId="372EE20C" w14:textId="77777777" w:rsidR="009E1C5A" w:rsidRDefault="009E1C5A" w:rsidP="009E1C5A">
      <w:pPr>
        <w:rPr>
          <w:b/>
          <w:bCs/>
        </w:rPr>
      </w:pPr>
      <w:r>
        <w:rPr>
          <w:b/>
          <w:bCs/>
        </w:rPr>
        <w:t xml:space="preserve">Ap-Ek-Dechomai: </w:t>
      </w:r>
    </w:p>
    <w:p w14:paraId="1CA2C599" w14:textId="77777777" w:rsidR="009E1C5A" w:rsidRDefault="009E1C5A" w:rsidP="009E1C5A">
      <w:pPr>
        <w:rPr>
          <w:b/>
          <w:bCs/>
        </w:rPr>
      </w:pPr>
    </w:p>
    <w:p w14:paraId="2B832CE4" w14:textId="77777777" w:rsidR="009E1C5A" w:rsidRDefault="009E1C5A" w:rsidP="009E1C5A">
      <w:r>
        <w:rPr>
          <w:b/>
          <w:bCs/>
        </w:rPr>
        <w:t xml:space="preserve">Philippians 3:20 (NASB95) —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>
        <w:t xml:space="preserve">For our citizenship is in heaven, from which also we </w:t>
      </w:r>
      <w:r w:rsidRPr="00705E4D">
        <w:rPr>
          <w:b/>
          <w:i/>
        </w:rPr>
        <w:t>eagerly wait</w:t>
      </w:r>
      <w:r>
        <w:t xml:space="preserve"> for a Savior, the Lord Jesus Christ; </w:t>
      </w:r>
    </w:p>
    <w:p w14:paraId="625DE40B" w14:textId="77777777" w:rsidR="009E1C5A" w:rsidRDefault="009E1C5A" w:rsidP="009E1C5A"/>
    <w:p w14:paraId="47026332" w14:textId="77777777" w:rsidR="009E1C5A" w:rsidRDefault="009E1C5A" w:rsidP="009E1C5A">
      <w:pPr>
        <w:pStyle w:val="NoSpacing"/>
        <w:rPr>
          <w:b/>
          <w:u w:val="single"/>
        </w:rPr>
      </w:pPr>
    </w:p>
    <w:p w14:paraId="41A44FE7" w14:textId="77777777" w:rsidR="009E1C5A" w:rsidRDefault="009E1C5A" w:rsidP="009E1C5A">
      <w:pPr>
        <w:pStyle w:val="NoSpacing"/>
        <w:rPr>
          <w:b/>
          <w:u w:val="single"/>
        </w:rPr>
      </w:pPr>
      <w:r w:rsidRPr="00705E4D">
        <w:rPr>
          <w:b/>
          <w:u w:val="single"/>
        </w:rPr>
        <w:t>Questions to Consider</w:t>
      </w:r>
    </w:p>
    <w:p w14:paraId="579A297B" w14:textId="77777777" w:rsidR="009E1C5A" w:rsidRDefault="009E1C5A" w:rsidP="00AE47F9">
      <w:pPr>
        <w:pStyle w:val="NoSpacing"/>
        <w:numPr>
          <w:ilvl w:val="0"/>
          <w:numId w:val="5"/>
        </w:numPr>
      </w:pPr>
      <w:r>
        <w:t>What is the second reason we should imitate faithful men and women in Christ?</w:t>
      </w:r>
    </w:p>
    <w:p w14:paraId="50364859" w14:textId="77777777" w:rsidR="009E1C5A" w:rsidRDefault="009E1C5A" w:rsidP="00AE47F9">
      <w:pPr>
        <w:pStyle w:val="NoSpacing"/>
        <w:numPr>
          <w:ilvl w:val="0"/>
          <w:numId w:val="5"/>
        </w:numPr>
      </w:pPr>
      <w:r>
        <w:t>Why is a multi-generational church so important?</w:t>
      </w:r>
    </w:p>
    <w:p w14:paraId="4D82510D" w14:textId="77777777" w:rsidR="009E1C5A" w:rsidRDefault="009E1C5A" w:rsidP="00AE47F9">
      <w:pPr>
        <w:pStyle w:val="NoSpacing"/>
        <w:numPr>
          <w:ilvl w:val="0"/>
          <w:numId w:val="5"/>
        </w:numPr>
      </w:pPr>
      <w:r>
        <w:t>How often do you talk with those who are outside your age group?</w:t>
      </w:r>
    </w:p>
    <w:p w14:paraId="1B6C4DF2" w14:textId="77777777" w:rsidR="009E1C5A" w:rsidRDefault="009E1C5A" w:rsidP="00AE47F9">
      <w:pPr>
        <w:pStyle w:val="NoSpacing"/>
        <w:numPr>
          <w:ilvl w:val="0"/>
          <w:numId w:val="5"/>
        </w:numPr>
      </w:pPr>
      <w:r>
        <w:t>What steps might you take to either model patient endurance in Christ or learn from those who are patiently enduring Christ’s return?</w:t>
      </w:r>
    </w:p>
    <w:p w14:paraId="24F6F7CF" w14:textId="77777777" w:rsidR="009E1C5A" w:rsidRPr="00705E4D" w:rsidRDefault="009E1C5A" w:rsidP="00AE47F9">
      <w:pPr>
        <w:pStyle w:val="NoSpacing"/>
        <w:numPr>
          <w:ilvl w:val="0"/>
          <w:numId w:val="5"/>
        </w:numPr>
      </w:pPr>
      <w:r>
        <w:t>In your context what might this patience endurance look like? What are some things God is calling you to patiently endure?</w:t>
      </w:r>
    </w:p>
    <w:p w14:paraId="768AD271" w14:textId="575A15DE" w:rsidR="009E1C5A" w:rsidRPr="00705E4D" w:rsidRDefault="009E1C5A" w:rsidP="009E1C5A">
      <w:pPr>
        <w:pStyle w:val="NoSpacing"/>
      </w:pPr>
    </w:p>
    <w:p w14:paraId="5767694A" w14:textId="77777777" w:rsidR="00705E4D" w:rsidRPr="00705E4D" w:rsidRDefault="00705E4D" w:rsidP="00705E4D">
      <w:pPr>
        <w:rPr>
          <w:b/>
          <w:bCs/>
        </w:rPr>
      </w:pPr>
    </w:p>
    <w:sectPr w:rsidR="00705E4D" w:rsidRPr="00705E4D" w:rsidSect="008A7CB3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9A454F" w14:textId="77777777" w:rsidR="00AE47F9" w:rsidRDefault="00AE47F9" w:rsidP="00996B55">
      <w:pPr>
        <w:spacing w:after="0" w:line="240" w:lineRule="auto"/>
      </w:pPr>
      <w:r>
        <w:separator/>
      </w:r>
    </w:p>
  </w:endnote>
  <w:endnote w:type="continuationSeparator" w:id="0">
    <w:p w14:paraId="00FF5DA4" w14:textId="77777777" w:rsidR="00AE47F9" w:rsidRDefault="00AE47F9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75269" w14:textId="77777777" w:rsidR="00AE47F9" w:rsidRDefault="00AE47F9" w:rsidP="00996B55">
      <w:pPr>
        <w:spacing w:after="0" w:line="240" w:lineRule="auto"/>
      </w:pPr>
      <w:r>
        <w:separator/>
      </w:r>
    </w:p>
  </w:footnote>
  <w:footnote w:type="continuationSeparator" w:id="0">
    <w:p w14:paraId="43BF535C" w14:textId="77777777" w:rsidR="00AE47F9" w:rsidRDefault="00AE47F9" w:rsidP="00996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E33AB"/>
    <w:multiLevelType w:val="hybridMultilevel"/>
    <w:tmpl w:val="B27CE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86D23CE"/>
    <w:multiLevelType w:val="hybridMultilevel"/>
    <w:tmpl w:val="F98E7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F606D"/>
    <w:multiLevelType w:val="hybridMultilevel"/>
    <w:tmpl w:val="78FE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5183B"/>
    <w:multiLevelType w:val="hybridMultilevel"/>
    <w:tmpl w:val="45B83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52333"/>
    <w:multiLevelType w:val="hybridMultilevel"/>
    <w:tmpl w:val="F98E7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NagFABU84rotAAAA"/>
  </w:docVars>
  <w:rsids>
    <w:rsidRoot w:val="001B7147"/>
    <w:rsid w:val="000007CC"/>
    <w:rsid w:val="000016F4"/>
    <w:rsid w:val="00002A02"/>
    <w:rsid w:val="00003A5E"/>
    <w:rsid w:val="00007322"/>
    <w:rsid w:val="00022E72"/>
    <w:rsid w:val="00024635"/>
    <w:rsid w:val="0002617F"/>
    <w:rsid w:val="0003157F"/>
    <w:rsid w:val="000439CC"/>
    <w:rsid w:val="00052FFC"/>
    <w:rsid w:val="00056005"/>
    <w:rsid w:val="000615F4"/>
    <w:rsid w:val="00063231"/>
    <w:rsid w:val="00063343"/>
    <w:rsid w:val="000642B4"/>
    <w:rsid w:val="00072D14"/>
    <w:rsid w:val="00073B15"/>
    <w:rsid w:val="00074679"/>
    <w:rsid w:val="00080A37"/>
    <w:rsid w:val="00086462"/>
    <w:rsid w:val="00090040"/>
    <w:rsid w:val="0009374D"/>
    <w:rsid w:val="00095235"/>
    <w:rsid w:val="000A771B"/>
    <w:rsid w:val="000B0DB3"/>
    <w:rsid w:val="000B1228"/>
    <w:rsid w:val="000B43A5"/>
    <w:rsid w:val="000B50CD"/>
    <w:rsid w:val="000B6D58"/>
    <w:rsid w:val="000C5A11"/>
    <w:rsid w:val="000D1C3E"/>
    <w:rsid w:val="000D3193"/>
    <w:rsid w:val="000D6BB1"/>
    <w:rsid w:val="000E1628"/>
    <w:rsid w:val="000E524B"/>
    <w:rsid w:val="000F77BB"/>
    <w:rsid w:val="001033C2"/>
    <w:rsid w:val="0010374D"/>
    <w:rsid w:val="00107B1B"/>
    <w:rsid w:val="001161D0"/>
    <w:rsid w:val="00117084"/>
    <w:rsid w:val="00120029"/>
    <w:rsid w:val="00123C12"/>
    <w:rsid w:val="001248A9"/>
    <w:rsid w:val="0012502E"/>
    <w:rsid w:val="001253AD"/>
    <w:rsid w:val="00130D53"/>
    <w:rsid w:val="00140342"/>
    <w:rsid w:val="00145E67"/>
    <w:rsid w:val="0015042A"/>
    <w:rsid w:val="00150865"/>
    <w:rsid w:val="00155C3C"/>
    <w:rsid w:val="00162AB0"/>
    <w:rsid w:val="001661F2"/>
    <w:rsid w:val="00173647"/>
    <w:rsid w:val="00184CF0"/>
    <w:rsid w:val="001900CC"/>
    <w:rsid w:val="001952F0"/>
    <w:rsid w:val="00195320"/>
    <w:rsid w:val="001A7794"/>
    <w:rsid w:val="001B0074"/>
    <w:rsid w:val="001B2842"/>
    <w:rsid w:val="001B3089"/>
    <w:rsid w:val="001B7147"/>
    <w:rsid w:val="001D39D5"/>
    <w:rsid w:val="001D3B66"/>
    <w:rsid w:val="001D440E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360C"/>
    <w:rsid w:val="00246EEC"/>
    <w:rsid w:val="0025229A"/>
    <w:rsid w:val="00255333"/>
    <w:rsid w:val="0025759F"/>
    <w:rsid w:val="00276E8D"/>
    <w:rsid w:val="00277318"/>
    <w:rsid w:val="002801AD"/>
    <w:rsid w:val="0028143C"/>
    <w:rsid w:val="0028254E"/>
    <w:rsid w:val="00286CBE"/>
    <w:rsid w:val="0028738F"/>
    <w:rsid w:val="002905EB"/>
    <w:rsid w:val="002949B2"/>
    <w:rsid w:val="00296554"/>
    <w:rsid w:val="002A07B8"/>
    <w:rsid w:val="002A7A36"/>
    <w:rsid w:val="002B1643"/>
    <w:rsid w:val="002B1D9E"/>
    <w:rsid w:val="002C0F93"/>
    <w:rsid w:val="002C5615"/>
    <w:rsid w:val="002D10BB"/>
    <w:rsid w:val="002F215E"/>
    <w:rsid w:val="002F3D12"/>
    <w:rsid w:val="002F47CB"/>
    <w:rsid w:val="00304652"/>
    <w:rsid w:val="00304F9C"/>
    <w:rsid w:val="00307A15"/>
    <w:rsid w:val="0031108C"/>
    <w:rsid w:val="003144ED"/>
    <w:rsid w:val="00315322"/>
    <w:rsid w:val="003174E8"/>
    <w:rsid w:val="00317EA7"/>
    <w:rsid w:val="00322DC3"/>
    <w:rsid w:val="00326167"/>
    <w:rsid w:val="003314C9"/>
    <w:rsid w:val="0033223A"/>
    <w:rsid w:val="00342355"/>
    <w:rsid w:val="0034276B"/>
    <w:rsid w:val="00343B90"/>
    <w:rsid w:val="0034625F"/>
    <w:rsid w:val="0034710E"/>
    <w:rsid w:val="0035481C"/>
    <w:rsid w:val="0035582A"/>
    <w:rsid w:val="0037003F"/>
    <w:rsid w:val="00370D98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D04E0"/>
    <w:rsid w:val="003D5921"/>
    <w:rsid w:val="003E2DAA"/>
    <w:rsid w:val="003E612A"/>
    <w:rsid w:val="003F543C"/>
    <w:rsid w:val="0040207B"/>
    <w:rsid w:val="004073B7"/>
    <w:rsid w:val="004129D9"/>
    <w:rsid w:val="00413C6B"/>
    <w:rsid w:val="0041497E"/>
    <w:rsid w:val="004151C9"/>
    <w:rsid w:val="0042536A"/>
    <w:rsid w:val="0042666A"/>
    <w:rsid w:val="00437A32"/>
    <w:rsid w:val="00440DE6"/>
    <w:rsid w:val="0044428F"/>
    <w:rsid w:val="00444584"/>
    <w:rsid w:val="00445F8C"/>
    <w:rsid w:val="004475F9"/>
    <w:rsid w:val="00451E1C"/>
    <w:rsid w:val="004536EC"/>
    <w:rsid w:val="00456920"/>
    <w:rsid w:val="00461B44"/>
    <w:rsid w:val="00471F39"/>
    <w:rsid w:val="00476B9D"/>
    <w:rsid w:val="004777E3"/>
    <w:rsid w:val="0048062C"/>
    <w:rsid w:val="00482F2E"/>
    <w:rsid w:val="00485C94"/>
    <w:rsid w:val="00496B1E"/>
    <w:rsid w:val="004A00A9"/>
    <w:rsid w:val="004A119D"/>
    <w:rsid w:val="004A2669"/>
    <w:rsid w:val="004A506D"/>
    <w:rsid w:val="004A594A"/>
    <w:rsid w:val="004C298A"/>
    <w:rsid w:val="004C51AD"/>
    <w:rsid w:val="004D0AB9"/>
    <w:rsid w:val="004D55FD"/>
    <w:rsid w:val="004E2187"/>
    <w:rsid w:val="004E47B3"/>
    <w:rsid w:val="004E7979"/>
    <w:rsid w:val="004F268D"/>
    <w:rsid w:val="004F2A84"/>
    <w:rsid w:val="00501416"/>
    <w:rsid w:val="00502087"/>
    <w:rsid w:val="0050488C"/>
    <w:rsid w:val="00505CB4"/>
    <w:rsid w:val="00517B0C"/>
    <w:rsid w:val="00531EF4"/>
    <w:rsid w:val="00531FE1"/>
    <w:rsid w:val="0053341B"/>
    <w:rsid w:val="005420FA"/>
    <w:rsid w:val="005459D7"/>
    <w:rsid w:val="00546128"/>
    <w:rsid w:val="0054662B"/>
    <w:rsid w:val="005477EC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B64CA"/>
    <w:rsid w:val="005C0521"/>
    <w:rsid w:val="005C446E"/>
    <w:rsid w:val="005D4F03"/>
    <w:rsid w:val="005D4F3F"/>
    <w:rsid w:val="005E57E9"/>
    <w:rsid w:val="005F7788"/>
    <w:rsid w:val="00614944"/>
    <w:rsid w:val="0061672B"/>
    <w:rsid w:val="00620120"/>
    <w:rsid w:val="00626250"/>
    <w:rsid w:val="00631852"/>
    <w:rsid w:val="006403BB"/>
    <w:rsid w:val="00640736"/>
    <w:rsid w:val="00643C18"/>
    <w:rsid w:val="006545C5"/>
    <w:rsid w:val="006707B3"/>
    <w:rsid w:val="006761D3"/>
    <w:rsid w:val="00681326"/>
    <w:rsid w:val="00681435"/>
    <w:rsid w:val="0069174A"/>
    <w:rsid w:val="0069345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C7CB2"/>
    <w:rsid w:val="006D2F8F"/>
    <w:rsid w:val="006D738F"/>
    <w:rsid w:val="006D7D5A"/>
    <w:rsid w:val="006E482C"/>
    <w:rsid w:val="006E4920"/>
    <w:rsid w:val="006E5E96"/>
    <w:rsid w:val="006F440B"/>
    <w:rsid w:val="006F6C8A"/>
    <w:rsid w:val="00703903"/>
    <w:rsid w:val="00705E4D"/>
    <w:rsid w:val="0070604F"/>
    <w:rsid w:val="007072D8"/>
    <w:rsid w:val="00713615"/>
    <w:rsid w:val="0073316D"/>
    <w:rsid w:val="00733C83"/>
    <w:rsid w:val="007532AE"/>
    <w:rsid w:val="00761908"/>
    <w:rsid w:val="007631A9"/>
    <w:rsid w:val="007632AA"/>
    <w:rsid w:val="00763358"/>
    <w:rsid w:val="00776B8C"/>
    <w:rsid w:val="00777003"/>
    <w:rsid w:val="007850FE"/>
    <w:rsid w:val="007925B4"/>
    <w:rsid w:val="007B6217"/>
    <w:rsid w:val="007B73EE"/>
    <w:rsid w:val="007B7CB3"/>
    <w:rsid w:val="007C5605"/>
    <w:rsid w:val="007D1BA7"/>
    <w:rsid w:val="007D4C3A"/>
    <w:rsid w:val="007D5CD5"/>
    <w:rsid w:val="007E11A4"/>
    <w:rsid w:val="007E1DE3"/>
    <w:rsid w:val="007E53E5"/>
    <w:rsid w:val="007F34E3"/>
    <w:rsid w:val="007F4F26"/>
    <w:rsid w:val="008010DD"/>
    <w:rsid w:val="00802581"/>
    <w:rsid w:val="0080322D"/>
    <w:rsid w:val="008034D8"/>
    <w:rsid w:val="00804DD7"/>
    <w:rsid w:val="00815DCE"/>
    <w:rsid w:val="00817277"/>
    <w:rsid w:val="00826840"/>
    <w:rsid w:val="00830BA6"/>
    <w:rsid w:val="0083680C"/>
    <w:rsid w:val="00837357"/>
    <w:rsid w:val="0083742E"/>
    <w:rsid w:val="00841141"/>
    <w:rsid w:val="008411D5"/>
    <w:rsid w:val="00845362"/>
    <w:rsid w:val="00846531"/>
    <w:rsid w:val="00846DC2"/>
    <w:rsid w:val="00853A2B"/>
    <w:rsid w:val="00856985"/>
    <w:rsid w:val="00856BD6"/>
    <w:rsid w:val="008605B7"/>
    <w:rsid w:val="008646ED"/>
    <w:rsid w:val="00874337"/>
    <w:rsid w:val="008778E1"/>
    <w:rsid w:val="00880CE8"/>
    <w:rsid w:val="00882D6F"/>
    <w:rsid w:val="00887262"/>
    <w:rsid w:val="00895D1F"/>
    <w:rsid w:val="008A7CB3"/>
    <w:rsid w:val="008B6F66"/>
    <w:rsid w:val="008C0B03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6176"/>
    <w:rsid w:val="008F71AA"/>
    <w:rsid w:val="008F7617"/>
    <w:rsid w:val="00903564"/>
    <w:rsid w:val="00903854"/>
    <w:rsid w:val="00905B8A"/>
    <w:rsid w:val="00914EED"/>
    <w:rsid w:val="00921645"/>
    <w:rsid w:val="00941464"/>
    <w:rsid w:val="00944A4D"/>
    <w:rsid w:val="00944DDF"/>
    <w:rsid w:val="00960F64"/>
    <w:rsid w:val="009617F9"/>
    <w:rsid w:val="00962D2F"/>
    <w:rsid w:val="009809B6"/>
    <w:rsid w:val="009948D6"/>
    <w:rsid w:val="009950B2"/>
    <w:rsid w:val="009953E3"/>
    <w:rsid w:val="00996B55"/>
    <w:rsid w:val="009A1507"/>
    <w:rsid w:val="009B243B"/>
    <w:rsid w:val="009B2993"/>
    <w:rsid w:val="009B2E3D"/>
    <w:rsid w:val="009B370C"/>
    <w:rsid w:val="009B613D"/>
    <w:rsid w:val="009C1A39"/>
    <w:rsid w:val="009C46C8"/>
    <w:rsid w:val="009E1C5A"/>
    <w:rsid w:val="009E2EC7"/>
    <w:rsid w:val="009E3B01"/>
    <w:rsid w:val="009E72EF"/>
    <w:rsid w:val="009F2F16"/>
    <w:rsid w:val="00A0013B"/>
    <w:rsid w:val="00A06981"/>
    <w:rsid w:val="00A10B6F"/>
    <w:rsid w:val="00A10DF6"/>
    <w:rsid w:val="00A1579F"/>
    <w:rsid w:val="00A15EEF"/>
    <w:rsid w:val="00A2084E"/>
    <w:rsid w:val="00A21330"/>
    <w:rsid w:val="00A404CA"/>
    <w:rsid w:val="00A542C6"/>
    <w:rsid w:val="00A5600A"/>
    <w:rsid w:val="00A5603F"/>
    <w:rsid w:val="00A57B47"/>
    <w:rsid w:val="00A64277"/>
    <w:rsid w:val="00A6764E"/>
    <w:rsid w:val="00A77C65"/>
    <w:rsid w:val="00A77C9C"/>
    <w:rsid w:val="00A77FFE"/>
    <w:rsid w:val="00A80106"/>
    <w:rsid w:val="00A84471"/>
    <w:rsid w:val="00A9013D"/>
    <w:rsid w:val="00A908EE"/>
    <w:rsid w:val="00A9296F"/>
    <w:rsid w:val="00AA756B"/>
    <w:rsid w:val="00AB34B4"/>
    <w:rsid w:val="00AB6C42"/>
    <w:rsid w:val="00AC2DB2"/>
    <w:rsid w:val="00AC393D"/>
    <w:rsid w:val="00AC7BDC"/>
    <w:rsid w:val="00AD0655"/>
    <w:rsid w:val="00AD36A2"/>
    <w:rsid w:val="00AD7B97"/>
    <w:rsid w:val="00AE47F9"/>
    <w:rsid w:val="00AE6C3B"/>
    <w:rsid w:val="00AE6DD3"/>
    <w:rsid w:val="00AF0016"/>
    <w:rsid w:val="00AF6395"/>
    <w:rsid w:val="00AF63A6"/>
    <w:rsid w:val="00B001B1"/>
    <w:rsid w:val="00B02A49"/>
    <w:rsid w:val="00B06491"/>
    <w:rsid w:val="00B11710"/>
    <w:rsid w:val="00B13432"/>
    <w:rsid w:val="00B20578"/>
    <w:rsid w:val="00B27B77"/>
    <w:rsid w:val="00B42ACE"/>
    <w:rsid w:val="00B4727D"/>
    <w:rsid w:val="00B5115D"/>
    <w:rsid w:val="00B51883"/>
    <w:rsid w:val="00B52552"/>
    <w:rsid w:val="00B740D5"/>
    <w:rsid w:val="00B75024"/>
    <w:rsid w:val="00B90685"/>
    <w:rsid w:val="00B92AAA"/>
    <w:rsid w:val="00B95D90"/>
    <w:rsid w:val="00BA56E4"/>
    <w:rsid w:val="00BA708B"/>
    <w:rsid w:val="00BB289D"/>
    <w:rsid w:val="00BB56F4"/>
    <w:rsid w:val="00BB5A07"/>
    <w:rsid w:val="00BC4804"/>
    <w:rsid w:val="00BE3E98"/>
    <w:rsid w:val="00C0107C"/>
    <w:rsid w:val="00C014C5"/>
    <w:rsid w:val="00C01A52"/>
    <w:rsid w:val="00C11603"/>
    <w:rsid w:val="00C1740B"/>
    <w:rsid w:val="00C223DE"/>
    <w:rsid w:val="00C253A2"/>
    <w:rsid w:val="00C3328E"/>
    <w:rsid w:val="00C357CB"/>
    <w:rsid w:val="00C35E3B"/>
    <w:rsid w:val="00C364C5"/>
    <w:rsid w:val="00C47CC2"/>
    <w:rsid w:val="00C6189E"/>
    <w:rsid w:val="00C6404C"/>
    <w:rsid w:val="00C7370B"/>
    <w:rsid w:val="00C7454C"/>
    <w:rsid w:val="00C80CF7"/>
    <w:rsid w:val="00C86BCA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D353E"/>
    <w:rsid w:val="00CD4AE1"/>
    <w:rsid w:val="00CE14C0"/>
    <w:rsid w:val="00CF103B"/>
    <w:rsid w:val="00CF409C"/>
    <w:rsid w:val="00CF46E0"/>
    <w:rsid w:val="00D01606"/>
    <w:rsid w:val="00D02103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87480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1547"/>
    <w:rsid w:val="00DF48DF"/>
    <w:rsid w:val="00E20C2D"/>
    <w:rsid w:val="00E23974"/>
    <w:rsid w:val="00E2456B"/>
    <w:rsid w:val="00E35D02"/>
    <w:rsid w:val="00E3635E"/>
    <w:rsid w:val="00E4245D"/>
    <w:rsid w:val="00E51E65"/>
    <w:rsid w:val="00E64604"/>
    <w:rsid w:val="00E705DC"/>
    <w:rsid w:val="00E72754"/>
    <w:rsid w:val="00E821BB"/>
    <w:rsid w:val="00E8315C"/>
    <w:rsid w:val="00E848DB"/>
    <w:rsid w:val="00E92A4D"/>
    <w:rsid w:val="00E971BD"/>
    <w:rsid w:val="00EA23B8"/>
    <w:rsid w:val="00EA7977"/>
    <w:rsid w:val="00EB4C81"/>
    <w:rsid w:val="00EC0649"/>
    <w:rsid w:val="00EC4C36"/>
    <w:rsid w:val="00EC6F18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162C7"/>
    <w:rsid w:val="00F2190E"/>
    <w:rsid w:val="00F231A9"/>
    <w:rsid w:val="00F24286"/>
    <w:rsid w:val="00F31BDB"/>
    <w:rsid w:val="00F32143"/>
    <w:rsid w:val="00F34CC0"/>
    <w:rsid w:val="00F42D23"/>
    <w:rsid w:val="00F43659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9403C"/>
    <w:rsid w:val="00FA2B09"/>
    <w:rsid w:val="00FA4635"/>
    <w:rsid w:val="00FA5A30"/>
    <w:rsid w:val="00FC1C1D"/>
    <w:rsid w:val="00FC4BD6"/>
    <w:rsid w:val="00FD353D"/>
    <w:rsid w:val="00FD488E"/>
    <w:rsid w:val="00FD799A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872D293A-50EE-4592-B2FD-DF8C65864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4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Beau</cp:lastModifiedBy>
  <cp:revision>5</cp:revision>
  <cp:lastPrinted>2020-11-01T11:37:00Z</cp:lastPrinted>
  <dcterms:created xsi:type="dcterms:W3CDTF">2020-10-31T16:31:00Z</dcterms:created>
  <dcterms:modified xsi:type="dcterms:W3CDTF">2020-11-03T18:44:00Z</dcterms:modified>
</cp:coreProperties>
</file>